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f6233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da05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0T19:15:01Z</dcterms:created>
  <dcterms:modified xsi:type="dcterms:W3CDTF">2017-02-10T19:15:01Z</dcterms:modified>
</cp:coreProperties>
</file>